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439C" w:rsidRPr="0015012E" w:rsidRDefault="0015012E">
      <w:pPr>
        <w:rPr>
          <w:lang w:val="de-CH"/>
        </w:rPr>
      </w:pPr>
      <w:r>
        <w:rPr>
          <w:lang w:val="de-CH"/>
        </w:rPr>
        <w:t>test</w:t>
      </w:r>
      <w:bookmarkStart w:id="0" w:name="_GoBack"/>
      <w:bookmarkEnd w:id="0"/>
    </w:p>
    <w:sectPr w:rsidR="007F439C" w:rsidRPr="0015012E" w:rsidSect="006B43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zNDQzNzA0MTazNDBT0lEKTi0uzszPAykwrAUAFz9BaSwAAAA="/>
  </w:docVars>
  <w:rsids>
    <w:rsidRoot w:val="0015012E"/>
    <w:rsid w:val="0015012E"/>
    <w:rsid w:val="006B437C"/>
    <w:rsid w:val="007F439C"/>
    <w:rsid w:val="009A10FB"/>
    <w:rsid w:val="00B74FCE"/>
    <w:rsid w:val="00D837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F646042"/>
  <w15:chartTrackingRefBased/>
  <w15:docId w15:val="{056B1D31-39E4-4CC3-BE29-2092BC33EA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fuhrimann</dc:creator>
  <cp:keywords/>
  <dc:description/>
  <cp:lastModifiedBy>samuel fuhrimann</cp:lastModifiedBy>
  <cp:revision>1</cp:revision>
  <dcterms:created xsi:type="dcterms:W3CDTF">2020-01-27T15:14:00Z</dcterms:created>
  <dcterms:modified xsi:type="dcterms:W3CDTF">2020-01-27T15:14:00Z</dcterms:modified>
</cp:coreProperties>
</file>